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21C1C" w14:textId="5546C519" w:rsidR="002C3686" w:rsidRPr="002C3686" w:rsidRDefault="00680C92" w:rsidP="00680C92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b/>
          <w:szCs w:val="24"/>
        </w:rPr>
      </w:pPr>
      <w:bookmarkStart w:id="0" w:name="_Hlk21606355"/>
      <w:bookmarkStart w:id="1" w:name="_Hlk7614395"/>
      <w:bookmarkStart w:id="2" w:name="_Hlk515955123"/>
      <w:r w:rsidRPr="00A0756E">
        <w:rPr>
          <w:b/>
          <w:szCs w:val="24"/>
        </w:rPr>
        <w:t>Legal Services for Individuals and Families to Support Continuity in HIV Care</w:t>
      </w:r>
      <w:bookmarkEnd w:id="0"/>
      <w:r>
        <w:rPr>
          <w:b/>
          <w:szCs w:val="24"/>
        </w:rPr>
        <w:t xml:space="preserve"> </w:t>
      </w:r>
      <w:r w:rsidR="005D0A0F">
        <w:rPr>
          <w:b/>
          <w:szCs w:val="24"/>
        </w:rPr>
        <w:t>RFA</w:t>
      </w:r>
    </w:p>
    <w:bookmarkEnd w:id="1"/>
    <w:p w14:paraId="782D1AB6" w14:textId="77777777" w:rsidR="00AE5B54" w:rsidRPr="00680C92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 w:val="16"/>
          <w:szCs w:val="16"/>
        </w:rPr>
      </w:pPr>
    </w:p>
    <w:bookmarkEnd w:id="2"/>
    <w:p w14:paraId="7F61030D" w14:textId="17CA4658"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7C2A8E" w:rsidRPr="00A57ED5">
        <w:rPr>
          <w:b/>
          <w:szCs w:val="24"/>
        </w:rPr>
        <w:t xml:space="preserve"> </w:t>
      </w:r>
      <w:r w:rsidR="0019482E">
        <w:rPr>
          <w:b/>
          <w:szCs w:val="24"/>
        </w:rPr>
        <w:t>18483</w:t>
      </w:r>
    </w:p>
    <w:p w14:paraId="47BF0C53" w14:textId="63E43F49" w:rsidR="00AE5B54" w:rsidRPr="000A1788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8D3CE9">
        <w:rPr>
          <w:b/>
          <w:szCs w:val="24"/>
        </w:rPr>
        <w:t xml:space="preserve">Internal RFA # </w:t>
      </w:r>
      <w:r w:rsidR="0019482E">
        <w:rPr>
          <w:b/>
          <w:szCs w:val="24"/>
        </w:rPr>
        <w:t>19-0007</w:t>
      </w:r>
    </w:p>
    <w:p w14:paraId="074896B6" w14:textId="77777777" w:rsidR="00AE5B54" w:rsidRPr="00680C92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 w:val="10"/>
          <w:szCs w:val="10"/>
        </w:rPr>
      </w:pPr>
    </w:p>
    <w:p w14:paraId="06CA6D55" w14:textId="77777777"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1ED1059C" w14:textId="77777777"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140165CB" w14:textId="77777777"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14AAD83E" w14:textId="77777777" w:rsidR="00131FC5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79367E8A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Vendor ID#: ________________</w:t>
      </w:r>
      <w:r w:rsidR="001861F2">
        <w:rPr>
          <w:b/>
        </w:rPr>
        <w:t>____________</w:t>
      </w:r>
      <w:r w:rsidRPr="009F6527">
        <w:rPr>
          <w:b/>
        </w:rPr>
        <w:t>________</w:t>
      </w:r>
      <w:r w:rsidR="00131FC5">
        <w:rPr>
          <w:b/>
        </w:rPr>
        <w:t>______________________________</w:t>
      </w:r>
    </w:p>
    <w:p w14:paraId="3AA160EE" w14:textId="77777777" w:rsidR="00163570" w:rsidRPr="009F6527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#:_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7A6940B6" w14:textId="77777777" w:rsidR="001861F2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B614A9">
        <w:rPr>
          <w:b/>
        </w:rPr>
        <w:t>*</w:t>
      </w:r>
      <w:r w:rsidR="001861F2">
        <w:rPr>
          <w:b/>
        </w:rPr>
        <w:t>: _______________________________________________________________</w:t>
      </w:r>
    </w:p>
    <w:p w14:paraId="32E48CC4" w14:textId="77777777" w:rsidR="00246CCF" w:rsidRPr="009F6527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04F8FE6B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5F44FFB9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14:paraId="7F859F93" w14:textId="0289E57A"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</w:t>
      </w:r>
      <w:r w:rsidR="00680C92">
        <w:rPr>
          <w:b/>
        </w:rPr>
        <w:t>_ Fax</w:t>
      </w:r>
      <w:r w:rsidR="00246CCF">
        <w:rPr>
          <w:b/>
        </w:rPr>
        <w:t xml:space="preserve"> #: ________________________</w:t>
      </w:r>
      <w:r>
        <w:rPr>
          <w:b/>
        </w:rPr>
        <w:t>______</w:t>
      </w:r>
    </w:p>
    <w:p w14:paraId="4447D864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13455643" w14:textId="77777777" w:rsidR="00B614A9" w:rsidRDefault="00B614A9" w:rsidP="00B614A9">
      <w:pPr>
        <w:spacing w:before="4"/>
        <w:ind w:left="120"/>
        <w:jc w:val="both"/>
        <w:rPr>
          <w:b/>
          <w:i/>
        </w:rPr>
      </w:pPr>
      <w:r>
        <w:rPr>
          <w:b/>
          <w:i/>
        </w:rPr>
        <w:t>*Note: All Official Correspondence will be mailed to the attention of this person.</w:t>
      </w:r>
    </w:p>
    <w:tbl>
      <w:tblPr>
        <w:tblStyle w:val="TableGrid"/>
        <w:tblW w:w="935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1292"/>
        <w:gridCol w:w="1826"/>
        <w:gridCol w:w="3119"/>
      </w:tblGrid>
      <w:tr w:rsidR="00C529B4" w14:paraId="1B0CCDAD" w14:textId="77777777" w:rsidTr="00714975">
        <w:trPr>
          <w:trHeight w:val="432"/>
        </w:trPr>
        <w:tc>
          <w:tcPr>
            <w:tcW w:w="9355" w:type="dxa"/>
            <w:gridSpan w:val="4"/>
            <w:vAlign w:val="bottom"/>
          </w:tcPr>
          <w:p w14:paraId="1743B1E8" w14:textId="77777777" w:rsidR="00C529B4" w:rsidRDefault="00C529B4" w:rsidP="00714975">
            <w:pPr>
              <w:rPr>
                <w:b/>
              </w:rPr>
            </w:pPr>
            <w:r>
              <w:rPr>
                <w:b/>
              </w:rPr>
              <w:t>Region:</w:t>
            </w:r>
          </w:p>
        </w:tc>
      </w:tr>
      <w:tr w:rsidR="00C529B4" w14:paraId="16EF1BFE" w14:textId="77777777" w:rsidTr="00714975">
        <w:trPr>
          <w:trHeight w:val="432"/>
        </w:trPr>
        <w:tc>
          <w:tcPr>
            <w:tcW w:w="3118" w:type="dxa"/>
            <w:vAlign w:val="bottom"/>
          </w:tcPr>
          <w:p w14:paraId="553B28C2" w14:textId="77777777" w:rsidR="00C529B4" w:rsidRDefault="00C529B4" w:rsidP="00714975">
            <w:pPr>
              <w:rPr>
                <w:b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>
              <w:rPr>
                <w:b/>
                <w:sz w:val="20"/>
              </w:rPr>
              <w:t xml:space="preserve">   </w:t>
            </w:r>
            <w:r>
              <w:t>Central New York</w:t>
            </w:r>
          </w:p>
        </w:tc>
        <w:tc>
          <w:tcPr>
            <w:tcW w:w="3118" w:type="dxa"/>
            <w:gridSpan w:val="2"/>
            <w:vAlign w:val="bottom"/>
          </w:tcPr>
          <w:p w14:paraId="59977C2F" w14:textId="77777777" w:rsidR="00C529B4" w:rsidRPr="00B84397" w:rsidRDefault="00C529B4" w:rsidP="00714975">
            <w:pPr>
              <w:rPr>
                <w:szCs w:val="24"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>
              <w:rPr>
                <w:b/>
                <w:sz w:val="20"/>
              </w:rPr>
              <w:t xml:space="preserve">   </w:t>
            </w:r>
            <w:r w:rsidRPr="00B84397">
              <w:t>Long Island</w:t>
            </w:r>
          </w:p>
        </w:tc>
        <w:tc>
          <w:tcPr>
            <w:tcW w:w="3119" w:type="dxa"/>
            <w:vAlign w:val="bottom"/>
          </w:tcPr>
          <w:p w14:paraId="2383EB85" w14:textId="77777777" w:rsidR="00C529B4" w:rsidRDefault="00C529B4" w:rsidP="00714975">
            <w:pPr>
              <w:rPr>
                <w:b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 w:rsidRPr="00CB077B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 </w:t>
            </w:r>
            <w:r>
              <w:t>Northeastern New York</w:t>
            </w:r>
          </w:p>
        </w:tc>
      </w:tr>
      <w:tr w:rsidR="00C529B4" w:rsidRPr="00CB077B" w14:paraId="6FB7045F" w14:textId="77777777" w:rsidTr="00714975">
        <w:trPr>
          <w:trHeight w:val="432"/>
        </w:trPr>
        <w:tc>
          <w:tcPr>
            <w:tcW w:w="3118" w:type="dxa"/>
            <w:vAlign w:val="bottom"/>
          </w:tcPr>
          <w:p w14:paraId="6E11AE78" w14:textId="77777777" w:rsidR="00C529B4" w:rsidRPr="00CB077B" w:rsidRDefault="00C529B4" w:rsidP="00714975">
            <w:pPr>
              <w:rPr>
                <w:b/>
                <w:sz w:val="20"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>
              <w:rPr>
                <w:b/>
                <w:sz w:val="20"/>
              </w:rPr>
              <w:t xml:space="preserve">   </w:t>
            </w:r>
            <w:r>
              <w:t>Finger Lakes</w:t>
            </w:r>
          </w:p>
        </w:tc>
        <w:tc>
          <w:tcPr>
            <w:tcW w:w="3118" w:type="dxa"/>
            <w:gridSpan w:val="2"/>
            <w:vAlign w:val="bottom"/>
          </w:tcPr>
          <w:p w14:paraId="375F3192" w14:textId="77777777" w:rsidR="00C529B4" w:rsidRPr="00B84397" w:rsidRDefault="00C529B4" w:rsidP="00714975">
            <w:pPr>
              <w:rPr>
                <w:szCs w:val="24"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>
              <w:rPr>
                <w:b/>
                <w:sz w:val="20"/>
              </w:rPr>
              <w:t xml:space="preserve">   </w:t>
            </w:r>
            <w:r>
              <w:rPr>
                <w:szCs w:val="24"/>
              </w:rPr>
              <w:t>New York City</w:t>
            </w:r>
          </w:p>
        </w:tc>
        <w:tc>
          <w:tcPr>
            <w:tcW w:w="3119" w:type="dxa"/>
            <w:vAlign w:val="bottom"/>
          </w:tcPr>
          <w:p w14:paraId="59FD912B" w14:textId="77777777" w:rsidR="00C529B4" w:rsidRPr="00CB077B" w:rsidRDefault="00C529B4" w:rsidP="00714975">
            <w:pPr>
              <w:rPr>
                <w:b/>
                <w:sz w:val="20"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>
              <w:rPr>
                <w:b/>
                <w:sz w:val="20"/>
              </w:rPr>
              <w:t xml:space="preserve">   </w:t>
            </w:r>
            <w:r>
              <w:t>Western New York</w:t>
            </w:r>
          </w:p>
        </w:tc>
      </w:tr>
      <w:tr w:rsidR="00C529B4" w:rsidRPr="00CB077B" w14:paraId="5898CE98" w14:textId="77777777" w:rsidTr="00714975">
        <w:trPr>
          <w:trHeight w:val="432"/>
        </w:trPr>
        <w:tc>
          <w:tcPr>
            <w:tcW w:w="3118" w:type="dxa"/>
            <w:vAlign w:val="bottom"/>
          </w:tcPr>
          <w:p w14:paraId="5B2FA3FA" w14:textId="77777777" w:rsidR="00C529B4" w:rsidRPr="00CB077B" w:rsidRDefault="00C529B4" w:rsidP="00714975">
            <w:pPr>
              <w:rPr>
                <w:b/>
                <w:sz w:val="20"/>
              </w:rPr>
            </w:pPr>
            <w:r w:rsidRPr="00CB077B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077B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CB077B">
              <w:rPr>
                <w:b/>
                <w:sz w:val="20"/>
              </w:rPr>
              <w:fldChar w:fldCharType="end"/>
            </w:r>
            <w:r>
              <w:rPr>
                <w:b/>
                <w:sz w:val="20"/>
              </w:rPr>
              <w:t xml:space="preserve">   </w:t>
            </w:r>
            <w:r>
              <w:t>Hudson Valley</w:t>
            </w:r>
          </w:p>
        </w:tc>
        <w:tc>
          <w:tcPr>
            <w:tcW w:w="3118" w:type="dxa"/>
            <w:gridSpan w:val="2"/>
            <w:vAlign w:val="bottom"/>
          </w:tcPr>
          <w:p w14:paraId="4DB28436" w14:textId="77777777" w:rsidR="00C529B4" w:rsidRPr="00CB077B" w:rsidRDefault="00C529B4" w:rsidP="00714975">
            <w:pPr>
              <w:rPr>
                <w:b/>
                <w:sz w:val="20"/>
              </w:rPr>
            </w:pPr>
          </w:p>
        </w:tc>
        <w:tc>
          <w:tcPr>
            <w:tcW w:w="3119" w:type="dxa"/>
            <w:vAlign w:val="bottom"/>
          </w:tcPr>
          <w:p w14:paraId="5486F604" w14:textId="77777777" w:rsidR="00C529B4" w:rsidRPr="00CB077B" w:rsidRDefault="00C529B4" w:rsidP="00714975">
            <w:pPr>
              <w:rPr>
                <w:b/>
                <w:sz w:val="20"/>
              </w:rPr>
            </w:pPr>
          </w:p>
        </w:tc>
      </w:tr>
      <w:tr w:rsidR="00680C92" w:rsidRPr="009D254B" w14:paraId="1E2E0D8A" w14:textId="77777777" w:rsidTr="00930ED8">
        <w:trPr>
          <w:trHeight w:val="432"/>
        </w:trPr>
        <w:tc>
          <w:tcPr>
            <w:tcW w:w="4410" w:type="dxa"/>
            <w:gridSpan w:val="2"/>
            <w:vAlign w:val="bottom"/>
          </w:tcPr>
          <w:p w14:paraId="44C06E40" w14:textId="77777777" w:rsidR="00C529B4" w:rsidRDefault="00C529B4" w:rsidP="00930ED8">
            <w:pPr>
              <w:rPr>
                <w:b/>
              </w:rPr>
            </w:pPr>
          </w:p>
          <w:p w14:paraId="2CCBE390" w14:textId="74D905CD" w:rsidR="00680C92" w:rsidRPr="009D254B" w:rsidRDefault="00680C92" w:rsidP="00930ED8">
            <w:pPr>
              <w:rPr>
                <w:b/>
              </w:rPr>
            </w:pPr>
            <w:r w:rsidRPr="009D254B">
              <w:rPr>
                <w:b/>
              </w:rPr>
              <w:t>Proposed Subcontractor</w:t>
            </w:r>
            <w:r>
              <w:rPr>
                <w:b/>
              </w:rPr>
              <w:t xml:space="preserve"> </w:t>
            </w:r>
            <w:r w:rsidRPr="00C232B3">
              <w:rPr>
                <w:b/>
                <w:i/>
                <w:sz w:val="22"/>
                <w:szCs w:val="22"/>
              </w:rPr>
              <w:t>(I</w:t>
            </w:r>
            <w:r>
              <w:rPr>
                <w:b/>
                <w:i/>
                <w:sz w:val="22"/>
                <w:szCs w:val="22"/>
              </w:rPr>
              <w:t>f A</w:t>
            </w:r>
            <w:r w:rsidRPr="00C232B3">
              <w:rPr>
                <w:b/>
                <w:i/>
                <w:sz w:val="22"/>
                <w:szCs w:val="22"/>
              </w:rPr>
              <w:t>pplicable):</w:t>
            </w:r>
          </w:p>
        </w:tc>
        <w:tc>
          <w:tcPr>
            <w:tcW w:w="4945" w:type="dxa"/>
            <w:gridSpan w:val="2"/>
            <w:vAlign w:val="bottom"/>
          </w:tcPr>
          <w:p w14:paraId="24E5C7C8" w14:textId="77777777" w:rsidR="00680C92" w:rsidRPr="009D254B" w:rsidRDefault="00680C92" w:rsidP="00930ED8">
            <w:pPr>
              <w:rPr>
                <w:b/>
              </w:rPr>
            </w:pPr>
          </w:p>
        </w:tc>
      </w:tr>
      <w:tr w:rsidR="00680C92" w:rsidRPr="009D254B" w14:paraId="4FFB5DE0" w14:textId="77777777" w:rsidTr="00930ED8">
        <w:trPr>
          <w:trHeight w:val="432"/>
        </w:trPr>
        <w:tc>
          <w:tcPr>
            <w:tcW w:w="9355" w:type="dxa"/>
            <w:gridSpan w:val="4"/>
            <w:tcBorders>
              <w:bottom w:val="single" w:sz="4" w:space="0" w:color="auto"/>
            </w:tcBorders>
            <w:vAlign w:val="bottom"/>
          </w:tcPr>
          <w:p w14:paraId="67CA1E5A" w14:textId="77777777" w:rsidR="00680C92" w:rsidRPr="009D254B" w:rsidRDefault="00680C92" w:rsidP="00930ED8">
            <w:pPr>
              <w:rPr>
                <w:b/>
              </w:rPr>
            </w:pPr>
          </w:p>
        </w:tc>
      </w:tr>
      <w:tr w:rsidR="00680C92" w:rsidRPr="00C232B3" w14:paraId="25654ACA" w14:textId="77777777" w:rsidTr="00930ED8">
        <w:trPr>
          <w:trHeight w:val="432"/>
        </w:trPr>
        <w:tc>
          <w:tcPr>
            <w:tcW w:w="9355" w:type="dxa"/>
            <w:gridSpan w:val="4"/>
            <w:tcBorders>
              <w:top w:val="single" w:sz="4" w:space="0" w:color="auto"/>
            </w:tcBorders>
            <w:vAlign w:val="bottom"/>
          </w:tcPr>
          <w:p w14:paraId="794D4BE3" w14:textId="77777777" w:rsidR="00680C92" w:rsidRPr="00C232B3" w:rsidRDefault="00680C92" w:rsidP="00930ED8">
            <w:pPr>
              <w:rPr>
                <w:b/>
                <w:i/>
                <w:sz w:val="22"/>
                <w:szCs w:val="22"/>
              </w:rPr>
            </w:pPr>
            <w:r>
              <w:rPr>
                <w:b/>
              </w:rPr>
              <w:t xml:space="preserve">Name of Proposed Provider of Psychosocial Support Services </w:t>
            </w:r>
            <w:r w:rsidRPr="00C232B3">
              <w:rPr>
                <w:b/>
                <w:i/>
                <w:sz w:val="22"/>
                <w:szCs w:val="22"/>
              </w:rPr>
              <w:t>(If Subcontractor or MOU):</w:t>
            </w:r>
          </w:p>
        </w:tc>
      </w:tr>
      <w:tr w:rsidR="00680C92" w14:paraId="3507F87E" w14:textId="77777777" w:rsidTr="00930ED8">
        <w:trPr>
          <w:trHeight w:val="432"/>
        </w:trPr>
        <w:tc>
          <w:tcPr>
            <w:tcW w:w="9355" w:type="dxa"/>
            <w:gridSpan w:val="4"/>
            <w:tcBorders>
              <w:bottom w:val="single" w:sz="4" w:space="0" w:color="auto"/>
            </w:tcBorders>
            <w:vAlign w:val="bottom"/>
          </w:tcPr>
          <w:p w14:paraId="39F2DCA8" w14:textId="77777777" w:rsidR="00680C92" w:rsidRDefault="00680C92" w:rsidP="00930ED8">
            <w:pPr>
              <w:rPr>
                <w:b/>
              </w:rPr>
            </w:pPr>
          </w:p>
        </w:tc>
      </w:tr>
      <w:tr w:rsidR="00680C92" w14:paraId="3562E6C4" w14:textId="77777777" w:rsidTr="00C529B4">
        <w:trPr>
          <w:trHeight w:val="107"/>
        </w:trPr>
        <w:tc>
          <w:tcPr>
            <w:tcW w:w="9355" w:type="dxa"/>
            <w:gridSpan w:val="4"/>
            <w:vAlign w:val="bottom"/>
          </w:tcPr>
          <w:p w14:paraId="0DD4BCFD" w14:textId="793A8092" w:rsidR="00680C92" w:rsidRPr="00C529B4" w:rsidRDefault="00680C92" w:rsidP="00930ED8">
            <w:pPr>
              <w:rPr>
                <w:b/>
                <w:i/>
              </w:rPr>
            </w:pPr>
          </w:p>
        </w:tc>
      </w:tr>
      <w:tr w:rsidR="00680C92" w:rsidRPr="00CB077B" w14:paraId="71126CC0" w14:textId="77777777" w:rsidTr="00930ED8">
        <w:trPr>
          <w:trHeight w:val="432"/>
        </w:trPr>
        <w:tc>
          <w:tcPr>
            <w:tcW w:w="9355" w:type="dxa"/>
            <w:gridSpan w:val="4"/>
            <w:vAlign w:val="bottom"/>
          </w:tcPr>
          <w:p w14:paraId="783DAC93" w14:textId="77777777" w:rsidR="00680C92" w:rsidRPr="00CB077B" w:rsidRDefault="00680C92" w:rsidP="00930ED8">
            <w:pPr>
              <w:rPr>
                <w:b/>
                <w:sz w:val="20"/>
              </w:rPr>
            </w:pPr>
            <w:r w:rsidRPr="009D254B">
              <w:rPr>
                <w:b/>
              </w:rPr>
              <w:t>Psychosocial Support Services:</w:t>
            </w:r>
          </w:p>
        </w:tc>
      </w:tr>
      <w:tr w:rsidR="00680C92" w:rsidRPr="009D254B" w14:paraId="3B866FDD" w14:textId="77777777" w:rsidTr="00930ED8">
        <w:trPr>
          <w:trHeight w:val="432"/>
        </w:trPr>
        <w:tc>
          <w:tcPr>
            <w:tcW w:w="3118" w:type="dxa"/>
            <w:vAlign w:val="bottom"/>
          </w:tcPr>
          <w:p w14:paraId="6AE2EA93" w14:textId="77777777" w:rsidR="00680C92" w:rsidRPr="009D254B" w:rsidRDefault="00680C92" w:rsidP="00930ED8">
            <w:pPr>
              <w:rPr>
                <w:b/>
              </w:rPr>
            </w:pPr>
            <w:r w:rsidRPr="00DE34E1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E34E1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DE34E1">
              <w:rPr>
                <w:b/>
                <w:sz w:val="20"/>
              </w:rPr>
              <w:fldChar w:fldCharType="end"/>
            </w:r>
            <w:r w:rsidRPr="00CB077B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 </w:t>
            </w:r>
            <w:r w:rsidRPr="00CB077B">
              <w:rPr>
                <w:szCs w:val="24"/>
              </w:rPr>
              <w:t>On-site</w:t>
            </w:r>
          </w:p>
        </w:tc>
        <w:tc>
          <w:tcPr>
            <w:tcW w:w="3118" w:type="dxa"/>
            <w:gridSpan w:val="2"/>
            <w:vAlign w:val="bottom"/>
          </w:tcPr>
          <w:p w14:paraId="1E4DE7BD" w14:textId="77777777" w:rsidR="00680C92" w:rsidRPr="009D254B" w:rsidRDefault="00680C92" w:rsidP="00930ED8">
            <w:pPr>
              <w:rPr>
                <w:b/>
              </w:rPr>
            </w:pPr>
            <w:r w:rsidRPr="00DE34E1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34E1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DE34E1">
              <w:rPr>
                <w:b/>
                <w:sz w:val="20"/>
              </w:rPr>
              <w:fldChar w:fldCharType="end"/>
            </w:r>
            <w:r w:rsidRPr="00CB077B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 </w:t>
            </w:r>
            <w:r w:rsidRPr="00CB077B">
              <w:rPr>
                <w:szCs w:val="24"/>
              </w:rPr>
              <w:t>Sub-contract</w:t>
            </w:r>
          </w:p>
        </w:tc>
        <w:tc>
          <w:tcPr>
            <w:tcW w:w="3119" w:type="dxa"/>
            <w:vAlign w:val="bottom"/>
          </w:tcPr>
          <w:p w14:paraId="2DC00B83" w14:textId="77777777" w:rsidR="00680C92" w:rsidRPr="009D254B" w:rsidRDefault="00680C92" w:rsidP="00930ED8">
            <w:pPr>
              <w:rPr>
                <w:b/>
              </w:rPr>
            </w:pPr>
            <w:r w:rsidRPr="00DE34E1">
              <w:rPr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34E1">
              <w:rPr>
                <w:b/>
                <w:sz w:val="20"/>
              </w:rPr>
              <w:instrText xml:space="preserve"> FORMCHECKBOX </w:instrText>
            </w:r>
            <w:r w:rsidR="0047076A">
              <w:rPr>
                <w:b/>
                <w:sz w:val="20"/>
              </w:rPr>
            </w:r>
            <w:r w:rsidR="0047076A">
              <w:rPr>
                <w:b/>
                <w:sz w:val="20"/>
              </w:rPr>
              <w:fldChar w:fldCharType="separate"/>
            </w:r>
            <w:r w:rsidRPr="00DE34E1">
              <w:rPr>
                <w:b/>
                <w:sz w:val="20"/>
              </w:rPr>
              <w:fldChar w:fldCharType="end"/>
            </w:r>
            <w:r w:rsidRPr="00CB077B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 </w:t>
            </w:r>
            <w:r w:rsidRPr="00CB077B">
              <w:rPr>
                <w:szCs w:val="24"/>
              </w:rPr>
              <w:t>MOU</w:t>
            </w:r>
          </w:p>
        </w:tc>
      </w:tr>
    </w:tbl>
    <w:p w14:paraId="314B20B6" w14:textId="77777777" w:rsidR="00FC3F07" w:rsidRPr="00FC3F07" w:rsidRDefault="00FC3F07" w:rsidP="00FA076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2A32AB47" w14:textId="77777777" w:rsidR="002C3686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Annual Requested Amount: _________________       Five Year Total: _____________________</w:t>
      </w:r>
    </w:p>
    <w:p w14:paraId="74E18F5E" w14:textId="2E224128" w:rsidR="002C3686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  <w:r>
        <w:rPr>
          <w:b/>
          <w:i/>
          <w:szCs w:val="24"/>
        </w:rPr>
        <w:t xml:space="preserve">PLEASE NOTE: </w:t>
      </w:r>
      <w:r w:rsidRPr="004268C4">
        <w:rPr>
          <w:b/>
          <w:i/>
          <w:szCs w:val="24"/>
        </w:rPr>
        <w:t xml:space="preserve">This is a 5-year award and it is anticipated that years </w:t>
      </w:r>
      <w:r>
        <w:rPr>
          <w:b/>
          <w:i/>
          <w:szCs w:val="24"/>
        </w:rPr>
        <w:t>2</w:t>
      </w:r>
      <w:r w:rsidRPr="004268C4">
        <w:rPr>
          <w:b/>
          <w:i/>
          <w:szCs w:val="24"/>
        </w:rPr>
        <w:t>-5 will remain the same</w:t>
      </w:r>
      <w:r>
        <w:rPr>
          <w:b/>
          <w:i/>
          <w:szCs w:val="24"/>
        </w:rPr>
        <w:t>.</w:t>
      </w:r>
    </w:p>
    <w:p w14:paraId="732A5633" w14:textId="77777777" w:rsidR="00680C92" w:rsidRPr="004268C4" w:rsidRDefault="00680C92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4AB946BF" w14:textId="77777777" w:rsidR="001D4B53" w:rsidRDefault="00F4003B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F8B4F" w14:textId="77777777" w:rsidR="00EB7961" w:rsidRDefault="00EB7961" w:rsidP="00131FC5">
      <w:r>
        <w:separator/>
      </w:r>
    </w:p>
  </w:endnote>
  <w:endnote w:type="continuationSeparator" w:id="0">
    <w:p w14:paraId="2FB72A16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2D440" w14:textId="77777777" w:rsidR="00EB7961" w:rsidRDefault="00EB7961" w:rsidP="00131FC5">
      <w:r>
        <w:separator/>
      </w:r>
    </w:p>
  </w:footnote>
  <w:footnote w:type="continuationSeparator" w:id="0">
    <w:p w14:paraId="40E6AAFE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794CC" w14:textId="03364D64"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6B65D5">
      <w:rPr>
        <w:b/>
        <w:caps/>
      </w:rPr>
      <w:t>5</w:t>
    </w:r>
  </w:p>
  <w:p w14:paraId="7E9435F0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72B00"/>
    <w:rsid w:val="000A1788"/>
    <w:rsid w:val="000B3C3D"/>
    <w:rsid w:val="001012CE"/>
    <w:rsid w:val="00126E9C"/>
    <w:rsid w:val="00131FC5"/>
    <w:rsid w:val="00163570"/>
    <w:rsid w:val="001861F2"/>
    <w:rsid w:val="0019482E"/>
    <w:rsid w:val="001C4428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401103"/>
    <w:rsid w:val="00406C91"/>
    <w:rsid w:val="004107D4"/>
    <w:rsid w:val="00433F68"/>
    <w:rsid w:val="004646A8"/>
    <w:rsid w:val="0047076A"/>
    <w:rsid w:val="00581847"/>
    <w:rsid w:val="00582C89"/>
    <w:rsid w:val="005D0A0F"/>
    <w:rsid w:val="00680C92"/>
    <w:rsid w:val="006B65D5"/>
    <w:rsid w:val="006C2827"/>
    <w:rsid w:val="007566C8"/>
    <w:rsid w:val="0079587F"/>
    <w:rsid w:val="007C2A8E"/>
    <w:rsid w:val="008A4670"/>
    <w:rsid w:val="008C44B0"/>
    <w:rsid w:val="008D3CE9"/>
    <w:rsid w:val="00905A47"/>
    <w:rsid w:val="00961EBC"/>
    <w:rsid w:val="00961F81"/>
    <w:rsid w:val="0099470D"/>
    <w:rsid w:val="00A22D2E"/>
    <w:rsid w:val="00A57ED5"/>
    <w:rsid w:val="00A961C4"/>
    <w:rsid w:val="00AA4744"/>
    <w:rsid w:val="00AE5B54"/>
    <w:rsid w:val="00B16E61"/>
    <w:rsid w:val="00B614A9"/>
    <w:rsid w:val="00B82655"/>
    <w:rsid w:val="00B84397"/>
    <w:rsid w:val="00C47A0A"/>
    <w:rsid w:val="00C529B4"/>
    <w:rsid w:val="00C7266F"/>
    <w:rsid w:val="00DB298D"/>
    <w:rsid w:val="00DB5BB0"/>
    <w:rsid w:val="00E541DC"/>
    <w:rsid w:val="00EB19C2"/>
    <w:rsid w:val="00EB7961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  <w:rsid w:val="00FD5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A5A63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table" w:styleId="TableGrid">
    <w:name w:val="Table Grid"/>
    <w:basedOn w:val="TableNormal"/>
    <w:uiPriority w:val="59"/>
    <w:rsid w:val="00680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538</Characters>
  <Application>Microsoft Office Word</Application>
  <DocSecurity>4</DocSecurity>
  <Lines>192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1-02-19T16:07:00Z</dcterms:created>
  <dcterms:modified xsi:type="dcterms:W3CDTF">2021-02-19T16:07:00Z</dcterms:modified>
</cp:coreProperties>
</file>